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7FAD6E" w14:textId="4C5A3203" w:rsidR="00105D83" w:rsidRDefault="00B126D2" w:rsidP="00936B89">
      <w:pPr>
        <w:pStyle w:val="IansTitle"/>
        <w:spacing w:before="156" w:after="156"/>
      </w:pPr>
      <w:r>
        <w:rPr>
          <w:rFonts w:hint="eastAsia"/>
        </w:rPr>
        <w:t>Project</w:t>
      </w:r>
      <w:r>
        <w:t xml:space="preserve"> </w:t>
      </w:r>
      <w:r>
        <w:rPr>
          <w:rFonts w:hint="eastAsia"/>
        </w:rPr>
        <w:t>Document</w:t>
      </w:r>
      <w:r>
        <w:t xml:space="preserve"> </w:t>
      </w:r>
      <w:r>
        <w:rPr>
          <w:rFonts w:hint="eastAsia"/>
        </w:rPr>
        <w:t>4</w:t>
      </w:r>
    </w:p>
    <w:p w14:paraId="3B3D8A1C" w14:textId="77B1949D" w:rsidR="00B126D2" w:rsidRDefault="00B126D2" w:rsidP="00B126D2">
      <w:pPr>
        <w:pStyle w:val="a"/>
      </w:pPr>
      <w:r>
        <w:rPr>
          <w:rFonts w:hint="eastAsia"/>
        </w:rPr>
        <w:t>内容部署</w:t>
      </w:r>
    </w:p>
    <w:p w14:paraId="50C0671A" w14:textId="571717DB" w:rsidR="00B126D2" w:rsidRDefault="00B126D2" w:rsidP="00B126D2">
      <w:pPr>
        <w:spacing w:before="156" w:after="156"/>
      </w:pPr>
      <w:r>
        <w:t>[04/17] OpenCV-</w:t>
      </w:r>
      <w:r>
        <w:rPr>
          <w:rFonts w:hint="eastAsia"/>
        </w:rPr>
        <w:t>python的测试</w:t>
      </w:r>
    </w:p>
    <w:p w14:paraId="2BFB208D" w14:textId="6272F927" w:rsidR="00D42DAE" w:rsidRDefault="00D42DAE" w:rsidP="00B126D2">
      <w:pPr>
        <w:spacing w:before="156" w:after="156"/>
      </w:pPr>
      <w:r>
        <w:rPr>
          <w:rFonts w:hint="eastAsia"/>
        </w:rPr>
        <w:t>[</w:t>
      </w:r>
      <w:r>
        <w:t xml:space="preserve">04/20] </w:t>
      </w:r>
      <w:r>
        <w:rPr>
          <w:rFonts w:hint="eastAsia"/>
        </w:rPr>
        <w:t>尝试组装小车，避开所有焊接点看能装多少</w:t>
      </w:r>
    </w:p>
    <w:p w14:paraId="6FCD3CCF" w14:textId="76FEE2AA" w:rsidR="0058649B" w:rsidRPr="00F11EA6" w:rsidRDefault="0058649B" w:rsidP="00B126D2">
      <w:pPr>
        <w:spacing w:before="156" w:after="156"/>
        <w:rPr>
          <w:rFonts w:hint="eastAsia"/>
        </w:rPr>
      </w:pPr>
      <w:r>
        <w:rPr>
          <w:rFonts w:hint="eastAsia"/>
        </w:rPr>
        <w:t>[</w:t>
      </w:r>
      <w:r>
        <w:t xml:space="preserve">04/24] </w:t>
      </w:r>
      <w:r>
        <w:rPr>
          <w:rFonts w:hint="eastAsia"/>
        </w:rPr>
        <w:t>测试PythonCode文件夹中的程序</w:t>
      </w:r>
      <w:r w:rsidR="005D6FF0">
        <w:rPr>
          <w:rFonts w:hint="eastAsia"/>
        </w:rPr>
        <w:t>；尝试改进功能</w:t>
      </w:r>
    </w:p>
    <w:p w14:paraId="729F4C6F" w14:textId="219C24EB" w:rsidR="00B126D2" w:rsidRDefault="00B126D2" w:rsidP="00B126D2">
      <w:pPr>
        <w:pStyle w:val="a"/>
      </w:pPr>
      <w:r>
        <w:rPr>
          <w:rFonts w:hint="eastAsia"/>
        </w:rPr>
        <w:t>进展</w:t>
      </w:r>
    </w:p>
    <w:p w14:paraId="7E4109B6" w14:textId="02E98391" w:rsidR="00B126D2" w:rsidRDefault="00160BB8" w:rsidP="00160BB8">
      <w:pPr>
        <w:pStyle w:val="a1"/>
        <w:ind w:left="210"/>
      </w:pPr>
      <w:r>
        <w:rPr>
          <w:rFonts w:hint="eastAsia"/>
        </w:rPr>
        <w:t>04/19</w:t>
      </w:r>
    </w:p>
    <w:p w14:paraId="0E88D8A2" w14:textId="7C6EED91" w:rsidR="00160BB8" w:rsidRDefault="00160BB8" w:rsidP="00160BB8">
      <w:pPr>
        <w:pStyle w:val="ListParagraph"/>
        <w:numPr>
          <w:ilvl w:val="0"/>
          <w:numId w:val="1"/>
        </w:numPr>
        <w:spacing w:before="156" w:after="156"/>
        <w:ind w:firstLineChars="0"/>
      </w:pPr>
      <w:r>
        <w:rPr>
          <w:rFonts w:hint="eastAsia"/>
        </w:rPr>
        <w:t>安装了O</w:t>
      </w:r>
      <w:r>
        <w:t>penCV-python</w:t>
      </w:r>
      <w:r w:rsidR="00915E81">
        <w:rPr>
          <w:rFonts w:hint="eastAsia"/>
        </w:rPr>
        <w:t>的所有依赖库；</w:t>
      </w:r>
    </w:p>
    <w:p w14:paraId="107F6E5D" w14:textId="5C257370" w:rsidR="00915E81" w:rsidRDefault="001842DF" w:rsidP="00160BB8">
      <w:pPr>
        <w:pStyle w:val="ListParagraph"/>
        <w:numPr>
          <w:ilvl w:val="0"/>
          <w:numId w:val="1"/>
        </w:numPr>
        <w:spacing w:before="156" w:after="156"/>
        <w:ind w:firstLineChars="0"/>
      </w:pPr>
      <w:r>
        <w:rPr>
          <w:rFonts w:hint="eastAsia"/>
        </w:rPr>
        <w:t>测试了OpenCV</w:t>
      </w:r>
      <w:r>
        <w:t>-python</w:t>
      </w:r>
      <w:r>
        <w:rPr>
          <w:rFonts w:hint="eastAsia"/>
        </w:rPr>
        <w:t>的成功编译。</w:t>
      </w:r>
    </w:p>
    <w:p w14:paraId="2115298B" w14:textId="69DC329C" w:rsidR="004F448F" w:rsidRDefault="004F448F" w:rsidP="004F448F">
      <w:pPr>
        <w:pStyle w:val="a1"/>
        <w:ind w:left="210"/>
      </w:pPr>
      <w:r>
        <w:rPr>
          <w:rFonts w:hint="eastAsia"/>
        </w:rPr>
        <w:t>04/21</w:t>
      </w:r>
    </w:p>
    <w:p w14:paraId="133CF290" w14:textId="447F33C7" w:rsidR="004F448F" w:rsidRDefault="004F448F" w:rsidP="00DF7299">
      <w:pPr>
        <w:pStyle w:val="ListParagraph"/>
        <w:numPr>
          <w:ilvl w:val="0"/>
          <w:numId w:val="5"/>
        </w:numPr>
        <w:spacing w:before="156" w:after="156"/>
        <w:ind w:firstLineChars="0"/>
        <w:jc w:val="left"/>
      </w:pPr>
      <w:r>
        <w:rPr>
          <w:rFonts w:hint="eastAsia"/>
        </w:rPr>
        <w:t>组装小车硬件</w:t>
      </w:r>
      <w:r w:rsidR="00332CB9">
        <w:rPr>
          <w:rFonts w:hint="eastAsia"/>
        </w:rPr>
        <w:t>，接线。</w:t>
      </w:r>
    </w:p>
    <w:p w14:paraId="5EF22C3D" w14:textId="173E7088" w:rsidR="00DF7299" w:rsidRPr="004F448F" w:rsidRDefault="00DF7299" w:rsidP="00AE5204">
      <w:pPr>
        <w:pStyle w:val="ListParagraph"/>
        <w:spacing w:before="156" w:after="156"/>
        <w:ind w:left="630" w:firstLineChars="0" w:firstLine="0"/>
        <w:jc w:val="left"/>
        <w:rPr>
          <w:rFonts w:hint="eastAsia"/>
        </w:rPr>
      </w:pPr>
      <w:r>
        <w:rPr>
          <w:noProof/>
        </w:rPr>
        <w:drawing>
          <wp:inline distT="0" distB="0" distL="0" distR="0" wp14:anchorId="5A155582" wp14:editId="56F0D43B">
            <wp:extent cx="5274310" cy="3956050"/>
            <wp:effectExtent l="0" t="0" r="254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8D8131" w14:textId="33E3CB74" w:rsidR="0017563E" w:rsidRDefault="0017563E" w:rsidP="0017563E">
      <w:pPr>
        <w:pStyle w:val="a1"/>
        <w:ind w:left="210"/>
      </w:pPr>
      <w:r>
        <w:rPr>
          <w:rFonts w:hint="eastAsia"/>
        </w:rPr>
        <w:t>04/24</w:t>
      </w:r>
    </w:p>
    <w:p w14:paraId="347BEFDB" w14:textId="0A750216" w:rsidR="0017563E" w:rsidRDefault="0017563E" w:rsidP="0017563E">
      <w:pPr>
        <w:pStyle w:val="ListParagraph"/>
        <w:numPr>
          <w:ilvl w:val="0"/>
          <w:numId w:val="4"/>
        </w:numPr>
        <w:spacing w:before="156" w:after="156"/>
        <w:ind w:firstLineChars="0"/>
      </w:pPr>
      <w:r>
        <w:rPr>
          <w:rFonts w:hint="eastAsia"/>
        </w:rPr>
        <w:t>运行测试程序OpenCV</w:t>
      </w:r>
      <w:r>
        <w:t>-python</w:t>
      </w:r>
      <w:r>
        <w:rPr>
          <w:rFonts w:hint="eastAsia"/>
        </w:rPr>
        <w:t>能够在树莓派上完美工作</w:t>
      </w:r>
      <w:r w:rsidR="00332CB9">
        <w:rPr>
          <w:rFonts w:hint="eastAsia"/>
        </w:rPr>
        <w:t>；</w:t>
      </w:r>
    </w:p>
    <w:p w14:paraId="3921A863" w14:textId="1A249ADD" w:rsidR="0017563E" w:rsidRDefault="0017563E" w:rsidP="0017563E">
      <w:pPr>
        <w:pStyle w:val="ListParagraph"/>
        <w:numPr>
          <w:ilvl w:val="0"/>
          <w:numId w:val="4"/>
        </w:numPr>
        <w:spacing w:before="156" w:after="156"/>
        <w:ind w:firstLineChars="0"/>
      </w:pPr>
      <w:r>
        <w:rPr>
          <w:rFonts w:hint="eastAsia"/>
        </w:rPr>
        <w:t>安装</w:t>
      </w:r>
      <w:r w:rsidR="00064CFD">
        <w:t>TensorFlow</w:t>
      </w:r>
      <w:r w:rsidR="00332CB9">
        <w:rPr>
          <w:rFonts w:hint="eastAsia"/>
        </w:rPr>
        <w:t>。</w:t>
      </w:r>
    </w:p>
    <w:p w14:paraId="0955DA3E" w14:textId="7D67B2B6" w:rsidR="00DF7299" w:rsidRPr="0017563E" w:rsidRDefault="00DF7299" w:rsidP="00DF7299">
      <w:pPr>
        <w:pStyle w:val="ListParagraph"/>
        <w:spacing w:before="156" w:after="156"/>
        <w:ind w:left="630" w:firstLineChars="0" w:firstLine="0"/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66E5CC76" wp14:editId="50A6E578">
            <wp:extent cx="5274310" cy="297878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A9130E" w14:textId="567351A2" w:rsidR="001D3E6D" w:rsidRDefault="001D3E6D" w:rsidP="001D3E6D">
      <w:pPr>
        <w:pStyle w:val="a"/>
      </w:pPr>
      <w:r>
        <w:rPr>
          <w:rFonts w:hint="eastAsia"/>
        </w:rPr>
        <w:t>遇到的问题</w:t>
      </w:r>
    </w:p>
    <w:p w14:paraId="62091EFB" w14:textId="214142F6" w:rsidR="001D3E6D" w:rsidRDefault="001D3E6D" w:rsidP="001D3E6D">
      <w:pPr>
        <w:pStyle w:val="a1"/>
        <w:ind w:left="210"/>
      </w:pPr>
      <w:r>
        <w:rPr>
          <w:rFonts w:hint="eastAsia"/>
        </w:rPr>
        <w:t>04/19</w:t>
      </w:r>
    </w:p>
    <w:p w14:paraId="4366C768" w14:textId="541A78C1" w:rsidR="00C35287" w:rsidRDefault="001D3E6D" w:rsidP="001A0375">
      <w:pPr>
        <w:pStyle w:val="ListParagraph"/>
        <w:numPr>
          <w:ilvl w:val="0"/>
          <w:numId w:val="2"/>
        </w:numPr>
        <w:spacing w:before="156" w:after="156"/>
        <w:ind w:firstLineChars="0"/>
        <w:jc w:val="left"/>
      </w:pPr>
      <w:r>
        <w:rPr>
          <w:rFonts w:hint="eastAsia"/>
        </w:rPr>
        <w:t>安装了O</w:t>
      </w:r>
      <w:r>
        <w:t>penCV-python</w:t>
      </w:r>
      <w:r>
        <w:rPr>
          <w:rFonts w:hint="eastAsia"/>
        </w:rPr>
        <w:t>的所有依赖库之后</w:t>
      </w:r>
      <w:r w:rsidR="00C35287">
        <w:rPr>
          <w:rFonts w:hint="eastAsia"/>
        </w:rPr>
        <w:t>，使用</w:t>
      </w:r>
      <w:bookmarkStart w:id="0" w:name="_MON_1648820443"/>
      <w:bookmarkEnd w:id="0"/>
      <w:r w:rsidR="003A3BF3">
        <w:object w:dxaOrig="8306" w:dyaOrig="624" w14:anchorId="24D7429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5.45pt;height:31.2pt" o:ole="" filled="t" fillcolor="black [3213]">
            <v:imagedata r:id="rId10" o:title=""/>
          </v:shape>
          <o:OLEObject Type="Embed" ProgID="Word.Document.12" ShapeID="_x0000_i1025" DrawAspect="Content" ObjectID="_1649262141" r:id="rId11">
            <o:FieldCodes>\s</o:FieldCodes>
          </o:OLEObject>
        </w:object>
      </w:r>
      <w:r w:rsidR="00515597">
        <w:rPr>
          <w:rFonts w:hint="eastAsia"/>
        </w:rPr>
        <w:t>测试编译时，报出如下错误</w:t>
      </w:r>
      <w:bookmarkStart w:id="1" w:name="_MON_1648820955"/>
      <w:bookmarkEnd w:id="1"/>
      <w:r w:rsidR="00400471">
        <w:object w:dxaOrig="8306" w:dyaOrig="2033" w14:anchorId="1444E3FA">
          <v:shape id="_x0000_i1026" type="#_x0000_t75" style="width:415.45pt;height:101.75pt" o:ole="" filled="t" fillcolor="black [3213]">
            <v:imagedata r:id="rId12" o:title=""/>
          </v:shape>
          <o:OLEObject Type="Embed" ProgID="Word.Document.12" ShapeID="_x0000_i1026" DrawAspect="Content" ObjectID="_1649262142" r:id="rId13">
            <o:FieldCodes>\s</o:FieldCodes>
          </o:OLEObject>
        </w:object>
      </w:r>
    </w:p>
    <w:p w14:paraId="16976E11" w14:textId="19F0BB59" w:rsidR="00E766F7" w:rsidRDefault="00E766F7" w:rsidP="00E766F7">
      <w:pPr>
        <w:pStyle w:val="a1"/>
        <w:ind w:left="210"/>
      </w:pPr>
      <w:r>
        <w:rPr>
          <w:rFonts w:hint="eastAsia"/>
        </w:rPr>
        <w:t>0</w:t>
      </w:r>
      <w:r>
        <w:t>4/24</w:t>
      </w:r>
    </w:p>
    <w:p w14:paraId="4350040C" w14:textId="12B780D4" w:rsidR="00E766F7" w:rsidRDefault="00E766F7" w:rsidP="00E766F7">
      <w:pPr>
        <w:pStyle w:val="ListParagraph"/>
        <w:numPr>
          <w:ilvl w:val="0"/>
          <w:numId w:val="6"/>
        </w:numPr>
        <w:spacing w:before="156" w:after="156"/>
        <w:ind w:firstLineChars="0"/>
      </w:pPr>
      <w:r>
        <w:rPr>
          <w:rFonts w:hint="eastAsia"/>
        </w:rPr>
        <w:t>a</w:t>
      </w:r>
      <w:r>
        <w:t>pt</w:t>
      </w:r>
      <w:r w:rsidR="00755313">
        <w:rPr>
          <w:rFonts w:hint="eastAsia"/>
        </w:rPr>
        <w:t>可能</w:t>
      </w:r>
      <w:r>
        <w:rPr>
          <w:rFonts w:hint="eastAsia"/>
        </w:rPr>
        <w:t>需要换为国内稳定源</w:t>
      </w:r>
    </w:p>
    <w:p w14:paraId="24D5FE7D" w14:textId="504B0CD7" w:rsidR="00755313" w:rsidRPr="00E766F7" w:rsidRDefault="00755313" w:rsidP="00E766F7">
      <w:pPr>
        <w:pStyle w:val="ListParagraph"/>
        <w:numPr>
          <w:ilvl w:val="0"/>
          <w:numId w:val="6"/>
        </w:numPr>
        <w:spacing w:before="156" w:after="156"/>
        <w:ind w:firstLineChars="0"/>
        <w:rPr>
          <w:rFonts w:hint="eastAsia"/>
        </w:rPr>
      </w:pPr>
      <w:r>
        <w:t>apt</w:t>
      </w:r>
      <w:r>
        <w:rPr>
          <w:rFonts w:hint="eastAsia"/>
        </w:rPr>
        <w:t>可能需要换回国外源</w:t>
      </w:r>
    </w:p>
    <w:p w14:paraId="449319C7" w14:textId="68F136D3" w:rsidR="003B3197" w:rsidRDefault="003B3197" w:rsidP="003B3197">
      <w:pPr>
        <w:pStyle w:val="a"/>
      </w:pPr>
      <w:r>
        <w:rPr>
          <w:rFonts w:hint="eastAsia"/>
        </w:rPr>
        <w:t>解决方案</w:t>
      </w:r>
    </w:p>
    <w:p w14:paraId="08D130DF" w14:textId="1D2FDF1C" w:rsidR="003B3197" w:rsidRDefault="003B3197" w:rsidP="003B3197">
      <w:pPr>
        <w:pStyle w:val="a1"/>
        <w:ind w:left="210"/>
      </w:pPr>
      <w:r>
        <w:rPr>
          <w:rFonts w:hint="eastAsia"/>
        </w:rPr>
        <w:t>04/19</w:t>
      </w:r>
    </w:p>
    <w:p w14:paraId="2CAA27AB" w14:textId="6A70890C" w:rsidR="006E5428" w:rsidRDefault="00C37F08" w:rsidP="006E5428">
      <w:pPr>
        <w:pStyle w:val="ListParagraph"/>
        <w:numPr>
          <w:ilvl w:val="0"/>
          <w:numId w:val="3"/>
        </w:numPr>
        <w:spacing w:before="156" w:after="156"/>
        <w:ind w:firstLineChars="0"/>
      </w:pPr>
      <w:r>
        <w:rPr>
          <w:rFonts w:hint="eastAsia"/>
          <w:noProof/>
        </w:rPr>
        <w:drawing>
          <wp:anchor distT="0" distB="0" distL="114300" distR="114300" simplePos="0" relativeHeight="251658240" behindDoc="0" locked="0" layoutInCell="1" allowOverlap="1" wp14:anchorId="0F3468C0" wp14:editId="3722DDF0">
            <wp:simplePos x="0" y="0"/>
            <wp:positionH relativeFrom="column">
              <wp:posOffset>400050</wp:posOffset>
            </wp:positionH>
            <wp:positionV relativeFrom="paragraph">
              <wp:posOffset>1079500</wp:posOffset>
            </wp:positionV>
            <wp:extent cx="5270400" cy="752400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400" cy="7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1864">
        <w:rPr>
          <w:rFonts w:hint="eastAsia"/>
        </w:rPr>
        <w:t>找到了这个问题的</w:t>
      </w:r>
      <w:r w:rsidR="00421864">
        <w:t>GitHub issue</w:t>
      </w:r>
      <w:r w:rsidR="003131CE">
        <w:t xml:space="preserve"> (</w:t>
      </w:r>
      <w:hyperlink r:id="rId15" w:history="1">
        <w:r w:rsidR="003131CE">
          <w:rPr>
            <w:rStyle w:val="Hyperlink"/>
          </w:rPr>
          <w:t>https://github.com/piwheels/packages/issues/59</w:t>
        </w:r>
      </w:hyperlink>
      <w:r w:rsidR="003131CE">
        <w:t>)</w:t>
      </w:r>
      <w:r w:rsidR="003131CE">
        <w:rPr>
          <w:rFonts w:hint="eastAsia"/>
        </w:rPr>
        <w:t>，这是一个o</w:t>
      </w:r>
      <w:r w:rsidR="003131CE">
        <w:t>pen issue</w:t>
      </w:r>
      <w:r w:rsidR="003131CE">
        <w:rPr>
          <w:rFonts w:hint="eastAsia"/>
        </w:rPr>
        <w:t>，但是相关的</w:t>
      </w:r>
      <w:r w:rsidR="00361D6F">
        <w:rPr>
          <w:rFonts w:hint="eastAsia"/>
        </w:rPr>
        <w:t>替代</w:t>
      </w:r>
      <w:r w:rsidR="003131CE">
        <w:rPr>
          <w:rFonts w:hint="eastAsia"/>
        </w:rPr>
        <w:t>方案</w:t>
      </w:r>
      <w:r w:rsidR="00361D6F">
        <w:rPr>
          <w:rFonts w:hint="eastAsia"/>
        </w:rPr>
        <w:t>已经在楼里写出，如使用</w:t>
      </w:r>
      <w:r w:rsidR="0010240B">
        <w:rPr>
          <w:rFonts w:hint="eastAsia"/>
        </w:rPr>
        <w:t>preload加载p</w:t>
      </w:r>
      <w:r w:rsidR="0010240B">
        <w:t>ython3</w:t>
      </w:r>
      <w:bookmarkStart w:id="2" w:name="_MON_1648821818"/>
      <w:bookmarkEnd w:id="2"/>
      <w:r w:rsidR="006E5428">
        <w:object w:dxaOrig="8306" w:dyaOrig="624" w14:anchorId="0C1DB0FB">
          <v:shape id="_x0000_i1027" type="#_x0000_t75" style="width:415.45pt;height:31.2pt" o:ole="" filled="t" fillcolor="black [3213]">
            <v:imagedata r:id="rId16" o:title=""/>
          </v:shape>
          <o:OLEObject Type="Embed" ProgID="Word.Document.12" ShapeID="_x0000_i1027" DrawAspect="Content" ObjectID="_1649262143" r:id="rId17">
            <o:FieldCodes>\s</o:FieldCodes>
          </o:OLEObject>
        </w:object>
      </w:r>
      <w:r w:rsidR="00410DB5">
        <w:rPr>
          <w:rFonts w:hint="eastAsia"/>
        </w:rPr>
        <w:t>经测试是可行的，但是仅仅是在终端上可行，在文件中</w:t>
      </w:r>
      <w:r w:rsidR="00E16149">
        <w:rPr>
          <w:rFonts w:hint="eastAsia"/>
        </w:rPr>
        <w:t>无法操作；</w:t>
      </w:r>
    </w:p>
    <w:p w14:paraId="7A468006" w14:textId="16BB742C" w:rsidR="00E16149" w:rsidRDefault="00E16149" w:rsidP="00D06446">
      <w:pPr>
        <w:pStyle w:val="ListParagraph"/>
        <w:numPr>
          <w:ilvl w:val="0"/>
          <w:numId w:val="3"/>
        </w:numPr>
        <w:spacing w:before="156" w:after="156"/>
        <w:ind w:firstLineChars="0"/>
        <w:jc w:val="left"/>
      </w:pPr>
      <w:r>
        <w:rPr>
          <w:rFonts w:hint="eastAsia"/>
        </w:rPr>
        <w:t>同样在i</w:t>
      </w:r>
      <w:r>
        <w:t>ssue</w:t>
      </w:r>
      <w:r>
        <w:rPr>
          <w:rFonts w:hint="eastAsia"/>
        </w:rPr>
        <w:t>页面中给出了</w:t>
      </w:r>
      <w:r w:rsidR="00E675D2">
        <w:rPr>
          <w:rFonts w:hint="eastAsia"/>
        </w:rPr>
        <w:t>文件能够成功运行的</w:t>
      </w:r>
      <w:r>
        <w:rPr>
          <w:rFonts w:hint="eastAsia"/>
        </w:rPr>
        <w:t>替代方案</w:t>
      </w:r>
      <w:r w:rsidR="00E675D2">
        <w:rPr>
          <w:rFonts w:hint="eastAsia"/>
        </w:rPr>
        <w:t>，即回滚OpenCV-python包的版本 (</w:t>
      </w:r>
      <w:r w:rsidR="00E675D2">
        <w:t xml:space="preserve">4.1.1.26 </w:t>
      </w:r>
      <w:r w:rsidR="00E675D2">
        <w:rPr>
          <w:rFonts w:hint="eastAsia"/>
        </w:rPr>
        <w:t>→</w:t>
      </w:r>
      <w:r w:rsidR="00E675D2">
        <w:t xml:space="preserve"> 4.1.0.25)</w:t>
      </w:r>
      <w:r w:rsidR="00E675D2">
        <w:rPr>
          <w:rFonts w:hint="eastAsia"/>
        </w:rPr>
        <w:t>，</w:t>
      </w:r>
      <w:r w:rsidR="00772224">
        <w:rPr>
          <w:rFonts w:hint="eastAsia"/>
        </w:rPr>
        <w:t>经测试可行</w:t>
      </w:r>
      <w:r w:rsidR="00D06446">
        <w:rPr>
          <w:rFonts w:hint="eastAsia"/>
          <w:noProof/>
        </w:rPr>
        <w:drawing>
          <wp:inline distT="0" distB="0" distL="0" distR="0" wp14:anchorId="58969701" wp14:editId="242BE518">
            <wp:extent cx="5270500" cy="139700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39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648976" w14:textId="0CAFEB4F" w:rsidR="00601BDD" w:rsidRDefault="00601BDD" w:rsidP="00601BDD">
      <w:pPr>
        <w:pStyle w:val="a1"/>
        <w:ind w:left="210"/>
      </w:pPr>
      <w:r>
        <w:rPr>
          <w:rFonts w:hint="eastAsia"/>
        </w:rPr>
        <w:t>04/24</w:t>
      </w:r>
    </w:p>
    <w:p w14:paraId="53E2E56D" w14:textId="041EFB56" w:rsidR="00601BDD" w:rsidRDefault="00601BDD" w:rsidP="00E40B3E">
      <w:pPr>
        <w:pStyle w:val="ListParagraph"/>
        <w:numPr>
          <w:ilvl w:val="0"/>
          <w:numId w:val="7"/>
        </w:numPr>
        <w:spacing w:before="156" w:after="156"/>
        <w:ind w:firstLineChars="0"/>
        <w:jc w:val="left"/>
      </w:pPr>
      <w:r>
        <w:rPr>
          <w:rFonts w:hint="eastAsia"/>
        </w:rPr>
        <w:t>a</w:t>
      </w:r>
      <w:r>
        <w:t>pt</w:t>
      </w:r>
      <w:r>
        <w:rPr>
          <w:rFonts w:hint="eastAsia"/>
        </w:rPr>
        <w:t>换为国内稳定源的方法：</w:t>
      </w:r>
      <w:bookmarkStart w:id="3" w:name="_MON_1649261501"/>
      <w:bookmarkEnd w:id="3"/>
      <w:r w:rsidR="00E40B3E">
        <w:object w:dxaOrig="8306" w:dyaOrig="624" w14:anchorId="33D9BD30">
          <v:shape id="_x0000_i1038" type="#_x0000_t75" style="width:415.45pt;height:31.2pt" o:ole="" filled="t" fillcolor="black [3213]">
            <v:imagedata r:id="rId19" o:title=""/>
          </v:shape>
          <o:OLEObject Type="Embed" ProgID="Word.Document.12" ShapeID="_x0000_i1038" DrawAspect="Content" ObjectID="_1649262144" r:id="rId20">
            <o:FieldCodes>\s</o:FieldCodes>
          </o:OLEObject>
        </w:object>
      </w:r>
      <w:r w:rsidR="000F4C9B">
        <w:rPr>
          <w:rFonts w:hint="eastAsia"/>
        </w:rPr>
        <w:t>注释原有内容，在原有内容后添加</w:t>
      </w:r>
      <w:bookmarkStart w:id="4" w:name="_MON_1649261672"/>
      <w:bookmarkEnd w:id="4"/>
      <w:r w:rsidR="00EC0ECC">
        <w:object w:dxaOrig="8306" w:dyaOrig="1716" w14:anchorId="33EA6393">
          <v:shape id="_x0000_i1049" type="#_x0000_t75" style="width:415.45pt;height:85.95pt" o:ole="" filled="t" fillcolor="black [3213]">
            <v:imagedata r:id="rId21" o:title=""/>
          </v:shape>
          <o:OLEObject Type="Embed" ProgID="Word.Document.12" ShapeID="_x0000_i1049" DrawAspect="Content" ObjectID="_1649262145" r:id="rId22">
            <o:FieldCodes>\s</o:FieldCodes>
          </o:OLEObject>
        </w:object>
      </w:r>
      <w:r w:rsidR="00FA29A4">
        <w:rPr>
          <w:rFonts w:hint="eastAsia"/>
        </w:rPr>
        <w:t>保存退出后</w:t>
      </w:r>
      <w:bookmarkStart w:id="5" w:name="_MON_1649261776"/>
      <w:bookmarkEnd w:id="5"/>
      <w:r w:rsidR="00FA29A4">
        <w:object w:dxaOrig="8306" w:dyaOrig="624" w14:anchorId="5C3315DB">
          <v:shape id="_x0000_i1043" type="#_x0000_t75" style="width:415.45pt;height:31.2pt;mso-position-horizontal:absolute;mso-position-vertical:absolute" o:ole="" filled="t" fillcolor="black [3213]">
            <v:imagedata r:id="rId23" o:title=""/>
          </v:shape>
          <o:OLEObject Type="Embed" ProgID="Word.Document.12" ShapeID="_x0000_i1043" DrawAspect="Content" ObjectID="_1649262146" r:id="rId24">
            <o:FieldCodes>\s</o:FieldCodes>
          </o:OLEObject>
        </w:object>
      </w:r>
      <w:r w:rsidR="00EC0ECC">
        <w:rPr>
          <w:rFonts w:hint="eastAsia"/>
        </w:rPr>
        <w:t>注释原有内容，添加</w:t>
      </w:r>
      <w:bookmarkStart w:id="6" w:name="_MON_1649261851"/>
      <w:bookmarkEnd w:id="6"/>
      <w:r w:rsidR="00EC0ECC">
        <w:object w:dxaOrig="8306" w:dyaOrig="936" w14:anchorId="393622A6">
          <v:shape id="_x0000_i1051" type="#_x0000_t75" style="width:415.45pt;height:46.65pt" o:ole="" filled="t" fillcolor="black [3213]">
            <v:imagedata r:id="rId25" o:title=""/>
          </v:shape>
          <o:OLEObject Type="Embed" ProgID="Word.Document.12" ShapeID="_x0000_i1051" DrawAspect="Content" ObjectID="_1649262147" r:id="rId26">
            <o:FieldCodes>\s</o:FieldCodes>
          </o:OLEObject>
        </w:object>
      </w:r>
    </w:p>
    <w:p w14:paraId="339CB7B5" w14:textId="52D7AC77" w:rsidR="00DB109D" w:rsidRPr="00601BDD" w:rsidRDefault="00DB109D" w:rsidP="00E40B3E">
      <w:pPr>
        <w:pStyle w:val="ListParagraph"/>
        <w:numPr>
          <w:ilvl w:val="0"/>
          <w:numId w:val="7"/>
        </w:numPr>
        <w:spacing w:before="156" w:after="156"/>
        <w:ind w:firstLineChars="0"/>
        <w:jc w:val="left"/>
        <w:rPr>
          <w:rFonts w:hint="eastAsia"/>
        </w:rPr>
      </w:pPr>
      <w:r>
        <w:rPr>
          <w:rFonts w:hint="eastAsia"/>
        </w:rPr>
        <w:t>换回国外源只要u</w:t>
      </w:r>
      <w:r>
        <w:t>ndo</w:t>
      </w:r>
      <w:r>
        <w:rPr>
          <w:rFonts w:hint="eastAsia"/>
        </w:rPr>
        <w:t>以上操作就行</w:t>
      </w:r>
    </w:p>
    <w:sectPr w:rsidR="00DB109D" w:rsidRPr="00601BDD" w:rsidSect="000124B2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A00CCB" w14:textId="77777777" w:rsidR="00E226A3" w:rsidRDefault="00E226A3" w:rsidP="00405D0E">
      <w:pPr>
        <w:spacing w:before="120" w:after="120"/>
      </w:pPr>
      <w:r>
        <w:separator/>
      </w:r>
    </w:p>
  </w:endnote>
  <w:endnote w:type="continuationSeparator" w:id="0">
    <w:p w14:paraId="769C404F" w14:textId="77777777" w:rsidR="00E226A3" w:rsidRDefault="00E226A3" w:rsidP="00405D0E">
      <w:pPr>
        <w:spacing w:before="120" w:after="1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roduct Sans">
    <w:panose1 w:val="020B0403030502040203"/>
    <w:charset w:val="00"/>
    <w:family w:val="swiss"/>
    <w:pitch w:val="variable"/>
    <w:sig w:usb0="A0000287" w:usb1="00000010" w:usb2="00000000" w:usb3="00000000" w:csb0="0000019F" w:csb1="00000000"/>
  </w:font>
  <w:font w:name="方正小标宋简体">
    <w:panose1 w:val="03000509000000000000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1675928" w14:textId="77777777" w:rsidR="00405D0E" w:rsidRDefault="00405D0E">
    <w:pPr>
      <w:pStyle w:val="Footer"/>
      <w:spacing w:before="120"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72E075" w14:textId="77777777" w:rsidR="00405D0E" w:rsidRDefault="00405D0E">
    <w:pPr>
      <w:pStyle w:val="Footer"/>
      <w:spacing w:before="120"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B9BAFB" w14:textId="77777777" w:rsidR="00405D0E" w:rsidRDefault="00405D0E">
    <w:pPr>
      <w:pStyle w:val="Footer"/>
      <w:spacing w:before="120"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F0048B" w14:textId="77777777" w:rsidR="00E226A3" w:rsidRDefault="00E226A3" w:rsidP="00405D0E">
      <w:pPr>
        <w:spacing w:before="120" w:after="120"/>
      </w:pPr>
      <w:r>
        <w:separator/>
      </w:r>
    </w:p>
  </w:footnote>
  <w:footnote w:type="continuationSeparator" w:id="0">
    <w:p w14:paraId="2DA4D6FD" w14:textId="77777777" w:rsidR="00E226A3" w:rsidRDefault="00E226A3" w:rsidP="00405D0E">
      <w:pPr>
        <w:spacing w:before="120" w:after="1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F9672B" w14:textId="77777777" w:rsidR="00405D0E" w:rsidRDefault="00405D0E">
    <w:pPr>
      <w:pStyle w:val="Header"/>
      <w:spacing w:before="120"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7351CF" w14:textId="66324E90" w:rsidR="00405D0E" w:rsidRPr="00405D0E" w:rsidRDefault="00405D0E" w:rsidP="00405D0E">
    <w:pPr>
      <w:pStyle w:val="Header"/>
      <w:pBdr>
        <w:bottom w:val="none" w:sz="0" w:space="0" w:color="auto"/>
      </w:pBdr>
      <w:spacing w:before="120" w:after="120"/>
      <w:rPr>
        <w:rFonts w:ascii="Product Sans" w:hAnsi="Product Sans"/>
      </w:rPr>
    </w:pPr>
    <w:r w:rsidRPr="00405D0E">
      <w:rPr>
        <w:rFonts w:ascii="Product Sans" w:hAnsi="Product Sans"/>
      </w:rPr>
      <w:t>Group 7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91A113" w14:textId="77777777" w:rsidR="00405D0E" w:rsidRDefault="00405D0E">
    <w:pPr>
      <w:pStyle w:val="Header"/>
      <w:spacing w:before="120"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DB7F0C"/>
    <w:multiLevelType w:val="hybridMultilevel"/>
    <w:tmpl w:val="A74A500A"/>
    <w:lvl w:ilvl="0" w:tplc="0409000F">
      <w:start w:val="1"/>
      <w:numFmt w:val="decimal"/>
      <w:lvlText w:val="%1."/>
      <w:lvlJc w:val="left"/>
      <w:pPr>
        <w:ind w:left="630" w:hanging="420"/>
      </w:p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1" w15:restartNumberingAfterBreak="0">
    <w:nsid w:val="0E58057D"/>
    <w:multiLevelType w:val="hybridMultilevel"/>
    <w:tmpl w:val="8656F806"/>
    <w:lvl w:ilvl="0" w:tplc="04090015">
      <w:start w:val="1"/>
      <w:numFmt w:val="upperLetter"/>
      <w:lvlText w:val="%1."/>
      <w:lvlJc w:val="left"/>
      <w:pPr>
        <w:ind w:left="630" w:hanging="420"/>
      </w:p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2" w15:restartNumberingAfterBreak="0">
    <w:nsid w:val="2432385E"/>
    <w:multiLevelType w:val="hybridMultilevel"/>
    <w:tmpl w:val="4066013E"/>
    <w:lvl w:ilvl="0" w:tplc="0409000F">
      <w:start w:val="1"/>
      <w:numFmt w:val="decimal"/>
      <w:lvlText w:val="%1."/>
      <w:lvlJc w:val="left"/>
      <w:pPr>
        <w:ind w:left="630" w:hanging="420"/>
      </w:p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3" w15:restartNumberingAfterBreak="0">
    <w:nsid w:val="2A715FC7"/>
    <w:multiLevelType w:val="hybridMultilevel"/>
    <w:tmpl w:val="52DE8E14"/>
    <w:lvl w:ilvl="0" w:tplc="928C9918">
      <w:start w:val="1"/>
      <w:numFmt w:val="lowerLetter"/>
      <w:lvlText w:val="%1."/>
      <w:lvlJc w:val="left"/>
      <w:pPr>
        <w:ind w:left="63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4" w15:restartNumberingAfterBreak="0">
    <w:nsid w:val="37DE02D1"/>
    <w:multiLevelType w:val="hybridMultilevel"/>
    <w:tmpl w:val="8656F806"/>
    <w:lvl w:ilvl="0" w:tplc="04090015">
      <w:start w:val="1"/>
      <w:numFmt w:val="upperLetter"/>
      <w:lvlText w:val="%1."/>
      <w:lvlJc w:val="left"/>
      <w:pPr>
        <w:ind w:left="630" w:hanging="420"/>
      </w:p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5" w15:restartNumberingAfterBreak="0">
    <w:nsid w:val="428708F6"/>
    <w:multiLevelType w:val="hybridMultilevel"/>
    <w:tmpl w:val="CDEA2236"/>
    <w:lvl w:ilvl="0" w:tplc="928C9918">
      <w:start w:val="1"/>
      <w:numFmt w:val="lowerLetter"/>
      <w:lvlText w:val="%1."/>
      <w:lvlJc w:val="left"/>
      <w:pPr>
        <w:ind w:left="63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6" w15:restartNumberingAfterBreak="0">
    <w:nsid w:val="6C053DD3"/>
    <w:multiLevelType w:val="hybridMultilevel"/>
    <w:tmpl w:val="183047CE"/>
    <w:lvl w:ilvl="0" w:tplc="0409000F">
      <w:start w:val="1"/>
      <w:numFmt w:val="decimal"/>
      <w:lvlText w:val="%1."/>
      <w:lvlJc w:val="left"/>
      <w:pPr>
        <w:ind w:left="630" w:hanging="420"/>
      </w:p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6"/>
  </w:num>
  <w:num w:numId="5">
    <w:abstractNumId w:val="2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2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3tTA3MDczNTA1tzBU0lEKTi0uzszPAykwqgUAaJF7RiwAAAA="/>
  </w:docVars>
  <w:rsids>
    <w:rsidRoot w:val="002C0C51"/>
    <w:rsid w:val="000124B2"/>
    <w:rsid w:val="000642A6"/>
    <w:rsid w:val="00064CFD"/>
    <w:rsid w:val="000A1DC6"/>
    <w:rsid w:val="000F4C9B"/>
    <w:rsid w:val="0010240B"/>
    <w:rsid w:val="00160BB8"/>
    <w:rsid w:val="0017563E"/>
    <w:rsid w:val="001842DF"/>
    <w:rsid w:val="001918DA"/>
    <w:rsid w:val="001A0375"/>
    <w:rsid w:val="001D3E6D"/>
    <w:rsid w:val="0024433D"/>
    <w:rsid w:val="002C0C51"/>
    <w:rsid w:val="003131CE"/>
    <w:rsid w:val="00325713"/>
    <w:rsid w:val="00332CB9"/>
    <w:rsid w:val="00361D6F"/>
    <w:rsid w:val="003A3BF3"/>
    <w:rsid w:val="003B3197"/>
    <w:rsid w:val="00400471"/>
    <w:rsid w:val="00405D0E"/>
    <w:rsid w:val="00410DB5"/>
    <w:rsid w:val="00421864"/>
    <w:rsid w:val="0042292D"/>
    <w:rsid w:val="00433720"/>
    <w:rsid w:val="004364DE"/>
    <w:rsid w:val="0044037D"/>
    <w:rsid w:val="004419C3"/>
    <w:rsid w:val="004C640F"/>
    <w:rsid w:val="004F448F"/>
    <w:rsid w:val="00515597"/>
    <w:rsid w:val="00557781"/>
    <w:rsid w:val="0058649B"/>
    <w:rsid w:val="00591DE3"/>
    <w:rsid w:val="005C4A74"/>
    <w:rsid w:val="005D6FF0"/>
    <w:rsid w:val="00601BDD"/>
    <w:rsid w:val="00613972"/>
    <w:rsid w:val="006752B5"/>
    <w:rsid w:val="006E5428"/>
    <w:rsid w:val="00731D48"/>
    <w:rsid w:val="0073637E"/>
    <w:rsid w:val="00750730"/>
    <w:rsid w:val="00755313"/>
    <w:rsid w:val="00772224"/>
    <w:rsid w:val="007770E1"/>
    <w:rsid w:val="00794FCD"/>
    <w:rsid w:val="00913A57"/>
    <w:rsid w:val="00915E81"/>
    <w:rsid w:val="00936B89"/>
    <w:rsid w:val="00A82D87"/>
    <w:rsid w:val="00AB2B3F"/>
    <w:rsid w:val="00AE5204"/>
    <w:rsid w:val="00B126D2"/>
    <w:rsid w:val="00C35287"/>
    <w:rsid w:val="00C36E66"/>
    <w:rsid w:val="00C37F08"/>
    <w:rsid w:val="00D06446"/>
    <w:rsid w:val="00D42DAE"/>
    <w:rsid w:val="00DB109D"/>
    <w:rsid w:val="00DF7299"/>
    <w:rsid w:val="00E0056E"/>
    <w:rsid w:val="00E16149"/>
    <w:rsid w:val="00E226A3"/>
    <w:rsid w:val="00E40B3E"/>
    <w:rsid w:val="00E51D53"/>
    <w:rsid w:val="00E52AE8"/>
    <w:rsid w:val="00E617D0"/>
    <w:rsid w:val="00E675D2"/>
    <w:rsid w:val="00E7419A"/>
    <w:rsid w:val="00E766F7"/>
    <w:rsid w:val="00EC0ECC"/>
    <w:rsid w:val="00EC5911"/>
    <w:rsid w:val="00EF388A"/>
    <w:rsid w:val="00F931F9"/>
    <w:rsid w:val="00FA29A4"/>
    <w:rsid w:val="00FE3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F8BA35"/>
  <w15:chartTrackingRefBased/>
  <w15:docId w15:val="{587BBD3E-4958-4C49-A088-2FE38200CB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A0375"/>
    <w:pPr>
      <w:snapToGrid w:val="0"/>
      <w:spacing w:beforeLines="50" w:before="50" w:afterLines="50" w:after="50"/>
    </w:pPr>
    <w:rPr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2B3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0BB8"/>
    <w:pPr>
      <w:ind w:firstLineChars="200" w:firstLine="420"/>
    </w:pPr>
  </w:style>
  <w:style w:type="character" w:styleId="Hyperlink">
    <w:name w:val="Hyperlink"/>
    <w:basedOn w:val="DefaultParagraphFont"/>
    <w:uiPriority w:val="99"/>
    <w:semiHidden/>
    <w:unhideWhenUsed/>
    <w:rsid w:val="003131CE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24433D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24433D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a">
    <w:name w:val="段落标题"/>
    <w:next w:val="Normal"/>
    <w:link w:val="a0"/>
    <w:qFormat/>
    <w:rsid w:val="00591DE3"/>
    <w:pPr>
      <w:spacing w:before="50" w:after="50"/>
      <w:jc w:val="left"/>
      <w:outlineLvl w:val="1"/>
    </w:pPr>
    <w:rPr>
      <w:rFonts w:ascii="Product Sans" w:eastAsia="方正小标宋简体" w:hAnsi="Product Sans" w:cstheme="majorBidi"/>
      <w:bCs/>
      <w:kern w:val="44"/>
      <w:sz w:val="32"/>
      <w:szCs w:val="32"/>
    </w:rPr>
  </w:style>
  <w:style w:type="character" w:customStyle="1" w:styleId="a0">
    <w:name w:val="段落标题 字符"/>
    <w:basedOn w:val="Heading1Char"/>
    <w:link w:val="a"/>
    <w:rsid w:val="00591DE3"/>
    <w:rPr>
      <w:rFonts w:ascii="Product Sans" w:eastAsia="方正小标宋简体" w:hAnsi="Product Sans" w:cstheme="majorBidi"/>
      <w:b w:val="0"/>
      <w:bCs/>
      <w:kern w:val="44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AB2B3F"/>
    <w:rPr>
      <w:b/>
      <w:bCs/>
      <w:kern w:val="44"/>
      <w:sz w:val="44"/>
      <w:szCs w:val="44"/>
    </w:rPr>
  </w:style>
  <w:style w:type="paragraph" w:customStyle="1" w:styleId="a1">
    <w:name w:val="段落小标题"/>
    <w:next w:val="Normal"/>
    <w:link w:val="Char"/>
    <w:qFormat/>
    <w:rsid w:val="00433720"/>
    <w:pPr>
      <w:ind w:leftChars="100" w:left="100"/>
      <w:outlineLvl w:val="2"/>
    </w:pPr>
    <w:rPr>
      <w:rFonts w:ascii="Times New Roman" w:eastAsia="方正小标宋简体" w:hAnsi="Times New Roman"/>
      <w:b/>
    </w:rPr>
  </w:style>
  <w:style w:type="character" w:customStyle="1" w:styleId="Char">
    <w:name w:val="段落小标题 Char"/>
    <w:basedOn w:val="DefaultParagraphFont"/>
    <w:link w:val="a1"/>
    <w:rsid w:val="00433720"/>
    <w:rPr>
      <w:rFonts w:ascii="Times New Roman" w:eastAsia="方正小标宋简体" w:hAnsi="Times New Roman"/>
      <w:b/>
    </w:rPr>
  </w:style>
  <w:style w:type="paragraph" w:customStyle="1" w:styleId="IansTitle">
    <w:name w:val="Ian's Title"/>
    <w:next w:val="Normal"/>
    <w:link w:val="IansTitleChar"/>
    <w:qFormat/>
    <w:rsid w:val="00433720"/>
    <w:pPr>
      <w:pBdr>
        <w:left w:val="single" w:sz="24" w:space="4" w:color="FF0000"/>
      </w:pBdr>
      <w:adjustRightInd w:val="0"/>
      <w:spacing w:beforeLines="50" w:before="50" w:afterLines="50" w:after="50"/>
      <w:jc w:val="left"/>
      <w:outlineLvl w:val="0"/>
    </w:pPr>
    <w:rPr>
      <w:rFonts w:ascii="Product Sans" w:eastAsia="方正小标宋简体" w:hAnsi="Product Sans" w:cstheme="majorBidi"/>
      <w:bCs/>
      <w:sz w:val="44"/>
      <w:szCs w:val="44"/>
    </w:rPr>
  </w:style>
  <w:style w:type="character" w:customStyle="1" w:styleId="IansTitleChar">
    <w:name w:val="Ian's Title Char"/>
    <w:basedOn w:val="TitleChar"/>
    <w:link w:val="IansTitle"/>
    <w:rsid w:val="00433720"/>
    <w:rPr>
      <w:rFonts w:ascii="Product Sans" w:eastAsia="方正小标宋简体" w:hAnsi="Product Sans" w:cstheme="majorBidi"/>
      <w:b w:val="0"/>
      <w:bCs/>
      <w:sz w:val="44"/>
      <w:szCs w:val="44"/>
    </w:rPr>
  </w:style>
  <w:style w:type="paragraph" w:styleId="Header">
    <w:name w:val="header"/>
    <w:basedOn w:val="Normal"/>
    <w:link w:val="HeaderChar"/>
    <w:uiPriority w:val="99"/>
    <w:unhideWhenUsed/>
    <w:rsid w:val="00405D0E"/>
    <w:pPr>
      <w:pBdr>
        <w:bottom w:val="single" w:sz="6" w:space="1" w:color="auto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405D0E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05D0E"/>
    <w:pPr>
      <w:tabs>
        <w:tab w:val="center" w:pos="4153"/>
        <w:tab w:val="right" w:pos="8306"/>
      </w:tabs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405D0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package" Target="embeddings/Microsoft_Word_Document1.docx"/><Relationship Id="rId18" Type="http://schemas.openxmlformats.org/officeDocument/2006/relationships/image" Target="media/image7.png"/><Relationship Id="rId26" Type="http://schemas.openxmlformats.org/officeDocument/2006/relationships/package" Target="embeddings/Microsoft_Word_Document6.docx"/><Relationship Id="rId3" Type="http://schemas.openxmlformats.org/officeDocument/2006/relationships/styles" Target="styles.xml"/><Relationship Id="rId21" Type="http://schemas.openxmlformats.org/officeDocument/2006/relationships/image" Target="media/image9.emf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package" Target="embeddings/Microsoft_Word_Document2.docx"/><Relationship Id="rId25" Type="http://schemas.openxmlformats.org/officeDocument/2006/relationships/image" Target="media/image11.emf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20" Type="http://schemas.openxmlformats.org/officeDocument/2006/relationships/package" Target="embeddings/Microsoft_Word_Document3.docx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Word_Document.docx"/><Relationship Id="rId24" Type="http://schemas.openxmlformats.org/officeDocument/2006/relationships/package" Target="embeddings/Microsoft_Word_Document5.docx"/><Relationship Id="rId32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piwheels/packages/issues/59" TargetMode="External"/><Relationship Id="rId23" Type="http://schemas.openxmlformats.org/officeDocument/2006/relationships/image" Target="media/image10.emf"/><Relationship Id="rId28" Type="http://schemas.openxmlformats.org/officeDocument/2006/relationships/header" Target="header2.xml"/><Relationship Id="rId10" Type="http://schemas.openxmlformats.org/officeDocument/2006/relationships/image" Target="media/image3.emf"/><Relationship Id="rId19" Type="http://schemas.openxmlformats.org/officeDocument/2006/relationships/image" Target="media/image8.emf"/><Relationship Id="rId31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package" Target="embeddings/Microsoft_Word_Document4.docx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D9897F-045B-49C0-9DF8-046F32AE6F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3</Pages>
  <Words>136</Words>
  <Characters>78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an Ge</dc:creator>
  <cp:keywords/>
  <dc:description/>
  <cp:lastModifiedBy>Ian Ge</cp:lastModifiedBy>
  <cp:revision>17</cp:revision>
  <dcterms:created xsi:type="dcterms:W3CDTF">2020-04-19T08:31:00Z</dcterms:created>
  <dcterms:modified xsi:type="dcterms:W3CDTF">2020-04-24T11:35:00Z</dcterms:modified>
</cp:coreProperties>
</file>